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D560C2" w14:textId="1678C0A8" w:rsidR="004E1108" w:rsidRDefault="00C44CEC">
      <w:pPr>
        <w:rPr>
          <w:rFonts w:ascii="Times New Roman" w:hAnsi="Times New Roman" w:cs="Times New Roman"/>
          <w:sz w:val="24"/>
          <w:szCs w:val="24"/>
        </w:rPr>
      </w:pPr>
      <w:r w:rsidRPr="00C44CEC">
        <w:rPr>
          <w:rFonts w:ascii="Times New Roman" w:hAnsi="Times New Roman" w:cs="Times New Roman"/>
          <w:sz w:val="24"/>
          <w:szCs w:val="24"/>
        </w:rPr>
        <w:t>Supplemental part 1</w:t>
      </w:r>
      <w:r w:rsidR="000A56DB" w:rsidRPr="000A56DB">
        <w:rPr>
          <w:rFonts w:ascii="Times New Roman" w:hAnsi="Times New Roman" w:cs="Times New Roman"/>
          <w:sz w:val="24"/>
          <w:szCs w:val="24"/>
        </w:rPr>
        <w:t xml:space="preserve">. </w:t>
      </w:r>
      <w:r w:rsidR="004E1108" w:rsidRPr="000A56DB">
        <w:rPr>
          <w:rFonts w:ascii="Times New Roman" w:hAnsi="Times New Roman" w:cs="Times New Roman"/>
          <w:sz w:val="24"/>
          <w:szCs w:val="24"/>
        </w:rPr>
        <w:t>Search strategy</w:t>
      </w:r>
      <w:r w:rsidR="004E1108">
        <w:rPr>
          <w:rFonts w:ascii="Times New Roman" w:hAnsi="Times New Roman" w:cs="Times New Roman" w:hint="eastAsia"/>
          <w:sz w:val="24"/>
          <w:szCs w:val="24"/>
        </w:rPr>
        <w:t>.</w:t>
      </w:r>
    </w:p>
    <w:p w14:paraId="22687729" w14:textId="57E71E3D" w:rsidR="009A113C" w:rsidRPr="000A56DB" w:rsidRDefault="004E11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 w:rsidR="000A56DB" w:rsidRPr="000A56DB">
        <w:rPr>
          <w:rFonts w:ascii="Times New Roman" w:hAnsi="Times New Roman" w:cs="Times New Roman"/>
          <w:sz w:val="24"/>
          <w:szCs w:val="24"/>
        </w:rPr>
        <w:t xml:space="preserve">Search strategy of </w:t>
      </w:r>
      <w:bookmarkStart w:id="0" w:name="OLE_LINK179"/>
      <w:bookmarkStart w:id="1" w:name="OLE_LINK180"/>
      <w:r w:rsidR="00642E1E" w:rsidRPr="006F0FB5">
        <w:rPr>
          <w:rFonts w:ascii="Times New Roman" w:hAnsi="Times New Roman"/>
          <w:sz w:val="24"/>
          <w:szCs w:val="24"/>
        </w:rPr>
        <w:t>CHI</w:t>
      </w:r>
      <w:bookmarkEnd w:id="0"/>
      <w:bookmarkEnd w:id="1"/>
      <w:r w:rsidR="00642E1E">
        <w:rPr>
          <w:rFonts w:ascii="Times New Roman" w:hAnsi="Times New Roman"/>
          <w:sz w:val="24"/>
          <w:szCs w:val="24"/>
        </w:rPr>
        <w:t>s</w:t>
      </w:r>
      <w:r w:rsidR="00B2053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0A56DB" w:rsidRPr="000A56DB" w14:paraId="79A3E581" w14:textId="77777777" w:rsidTr="000A56DB">
        <w:tc>
          <w:tcPr>
            <w:tcW w:w="2840" w:type="dxa"/>
          </w:tcPr>
          <w:p w14:paraId="1CB01F96" w14:textId="347932E0" w:rsidR="000A56DB" w:rsidRPr="000A56DB" w:rsidRDefault="000A56D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56DB">
              <w:rPr>
                <w:rFonts w:ascii="Times New Roman" w:hAnsi="Times New Roman" w:cs="Times New Roman"/>
                <w:sz w:val="24"/>
                <w:szCs w:val="24"/>
              </w:rPr>
              <w:t xml:space="preserve">Name of </w:t>
            </w:r>
            <w:r w:rsidR="00642E1E">
              <w:rPr>
                <w:rFonts w:ascii="Times New Roman" w:hAnsi="Times New Roman" w:cs="Times New Roman"/>
                <w:sz w:val="24"/>
                <w:szCs w:val="24"/>
              </w:rPr>
              <w:t>CHI</w:t>
            </w:r>
            <w:r w:rsidR="00642E1E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</w:p>
        </w:tc>
        <w:tc>
          <w:tcPr>
            <w:tcW w:w="2841" w:type="dxa"/>
          </w:tcPr>
          <w:p w14:paraId="2BB8801B" w14:textId="77777777" w:rsidR="000A56DB" w:rsidRPr="000A56DB" w:rsidRDefault="000A56D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56DB">
              <w:rPr>
                <w:rFonts w:ascii="Times New Roman" w:hAnsi="Times New Roman" w:cs="Times New Roman"/>
                <w:sz w:val="24"/>
                <w:szCs w:val="24"/>
              </w:rPr>
              <w:t>English search terms</w:t>
            </w:r>
          </w:p>
        </w:tc>
        <w:tc>
          <w:tcPr>
            <w:tcW w:w="2841" w:type="dxa"/>
          </w:tcPr>
          <w:p w14:paraId="601751A4" w14:textId="77777777" w:rsidR="000A56DB" w:rsidRPr="000A56DB" w:rsidRDefault="000A56D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56DB">
              <w:rPr>
                <w:rFonts w:ascii="Times New Roman" w:hAnsi="Times New Roman" w:cs="Times New Roman"/>
                <w:sz w:val="24"/>
                <w:szCs w:val="24"/>
              </w:rPr>
              <w:t>Chinese search terms</w:t>
            </w:r>
          </w:p>
        </w:tc>
      </w:tr>
      <w:tr w:rsidR="000A56DB" w:rsidRPr="000A56DB" w14:paraId="10FE35E5" w14:textId="77777777" w:rsidTr="000A56DB">
        <w:tc>
          <w:tcPr>
            <w:tcW w:w="2840" w:type="dxa"/>
          </w:tcPr>
          <w:p w14:paraId="1FA87968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56DB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elisheng injection</w:t>
            </w:r>
          </w:p>
          <w:p w14:paraId="1D4641DB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593571" w14:textId="77777777" w:rsidR="005E1AEA" w:rsidRDefault="005E1A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640373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Huangqi injection</w:t>
            </w:r>
          </w:p>
          <w:p w14:paraId="4FE50C9F" w14:textId="77777777" w:rsidR="005E1AEA" w:rsidRDefault="005E1A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22124B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Kangai injection</w:t>
            </w:r>
          </w:p>
          <w:p w14:paraId="33249B9E" w14:textId="77777777" w:rsidR="005E1AEA" w:rsidRDefault="005E1A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72C41B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Renshenduotang injectioin</w:t>
            </w:r>
          </w:p>
          <w:p w14:paraId="33DA1321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1CB23A" w14:textId="77777777" w:rsidR="005E1AEA" w:rsidRDefault="005E1A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EE41B8" w14:textId="77777777" w:rsidR="005E1AEA" w:rsidRDefault="005E1A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5C2A35" w14:textId="77777777" w:rsidR="005E1AEA" w:rsidRDefault="005E1A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CBD832" w14:textId="77777777" w:rsidR="005E1AEA" w:rsidRDefault="005E1A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31BEB3" w14:textId="77777777" w:rsidR="005E1AEA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henfu injection</w:t>
            </w:r>
          </w:p>
          <w:p w14:paraId="266D85E9" w14:textId="77777777" w:rsidR="005E1AEA" w:rsidRDefault="005E1A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B70DEB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hengmai injection</w:t>
            </w:r>
          </w:p>
          <w:p w14:paraId="539DCBC8" w14:textId="77777777" w:rsidR="005E1AEA" w:rsidRDefault="005E1A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9FA892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henmai injection</w:t>
            </w:r>
          </w:p>
          <w:p w14:paraId="7312DEF9" w14:textId="77777777" w:rsidR="005E1AEA" w:rsidRDefault="005E1A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00F2EA" w14:textId="77777777" w:rsidR="000A56DB" w:rsidRP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henqifuzheng injection</w:t>
            </w:r>
          </w:p>
        </w:tc>
        <w:tc>
          <w:tcPr>
            <w:tcW w:w="2841" w:type="dxa"/>
          </w:tcPr>
          <w:p w14:paraId="5D73C99B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56DB">
              <w:rPr>
                <w:rFonts w:ascii="Times New Roman" w:hAnsi="Times New Roman" w:cs="Times New Roman" w:hint="eastAsia"/>
                <w:sz w:val="24"/>
                <w:szCs w:val="24"/>
              </w:rPr>
              <w:t>Delisheng</w:t>
            </w:r>
          </w:p>
          <w:p w14:paraId="3E0A2DE7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8FD4A8" w14:textId="77777777" w:rsidR="005E1AEA" w:rsidRDefault="005E1A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DDED6C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Huangqi OR </w:t>
            </w:r>
            <w:r w:rsidRPr="000A56DB">
              <w:rPr>
                <w:rFonts w:ascii="Times New Roman" w:hAnsi="Times New Roman" w:cs="Times New Roman"/>
                <w:sz w:val="24"/>
                <w:szCs w:val="24"/>
              </w:rPr>
              <w:t>Astragalus</w:t>
            </w:r>
          </w:p>
          <w:p w14:paraId="03EA3183" w14:textId="77777777" w:rsidR="005E1AEA" w:rsidRDefault="005E1A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7A29EF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Kangai</w:t>
            </w:r>
          </w:p>
          <w:p w14:paraId="4BA78A45" w14:textId="77777777" w:rsidR="005E1AEA" w:rsidRDefault="005E1A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7047BD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Renshenduotang </w:t>
            </w:r>
            <w:r w:rsidRPr="000A56DB">
              <w:rPr>
                <w:rFonts w:ascii="Times New Roman" w:hAnsi="Times New Roman" w:cs="Times New Roman"/>
                <w:sz w:val="24"/>
                <w:szCs w:val="24"/>
              </w:rPr>
              <w:t xml:space="preserve">OR Ginseng </w:t>
            </w:r>
            <w:r w:rsidR="005E1AEA">
              <w:rPr>
                <w:rFonts w:ascii="Times New Roman" w:hAnsi="Times New Roman" w:cs="Times New Roman"/>
                <w:sz w:val="24"/>
                <w:szCs w:val="24"/>
              </w:rPr>
              <w:t>polysaccharide</w:t>
            </w:r>
          </w:p>
          <w:p w14:paraId="6F7D1338" w14:textId="77777777" w:rsidR="005E1AEA" w:rsidRDefault="005E1A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574B66" w14:textId="77777777" w:rsidR="005E1AEA" w:rsidRDefault="005E1A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F44BDE" w14:textId="77777777" w:rsidR="005E1AEA" w:rsidRDefault="005E1A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0F45E2" w14:textId="77777777" w:rsidR="005E1AEA" w:rsidRDefault="005E1A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F8DED2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henfu</w:t>
            </w:r>
          </w:p>
          <w:p w14:paraId="4088F176" w14:textId="77777777" w:rsidR="005E1AEA" w:rsidRDefault="005E1A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A4072B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hengmai</w:t>
            </w:r>
          </w:p>
          <w:p w14:paraId="0FB3EB85" w14:textId="77777777" w:rsidR="005E1AEA" w:rsidRDefault="005E1A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5EFA34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henmai</w:t>
            </w:r>
          </w:p>
          <w:p w14:paraId="4AB148CC" w14:textId="77777777" w:rsidR="005E1AEA" w:rsidRDefault="005E1A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42A4E3" w14:textId="77777777" w:rsidR="000A56DB" w:rsidRP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henqifuzheng</w:t>
            </w:r>
          </w:p>
        </w:tc>
        <w:tc>
          <w:tcPr>
            <w:tcW w:w="2841" w:type="dxa"/>
          </w:tcPr>
          <w:p w14:paraId="2DBC45B9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56DB">
              <w:rPr>
                <w:rFonts w:ascii="Times New Roman" w:hAnsi="Times New Roman" w:cs="Times New Roman" w:hint="eastAsia"/>
                <w:sz w:val="24"/>
                <w:szCs w:val="24"/>
              </w:rPr>
              <w:t>Delisheng injection OR Delisheng</w:t>
            </w:r>
            <w:r w:rsidR="005E1AEA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OR Delisheng </w:t>
            </w:r>
            <w:r w:rsidR="005E1AEA" w:rsidRPr="005E1AEA">
              <w:rPr>
                <w:rFonts w:ascii="Times New Roman" w:hAnsi="Times New Roman" w:cs="Times New Roman"/>
                <w:sz w:val="24"/>
                <w:szCs w:val="24"/>
              </w:rPr>
              <w:t>injecta</w:t>
            </w:r>
          </w:p>
          <w:p w14:paraId="2ACB98F5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Huangqi injection</w:t>
            </w:r>
            <w:r w:rsidR="005E1AEA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OR Huangqi </w:t>
            </w:r>
            <w:r w:rsidR="005E1AEA" w:rsidRPr="005E1AEA">
              <w:rPr>
                <w:rFonts w:ascii="Times New Roman" w:hAnsi="Times New Roman" w:cs="Times New Roman"/>
                <w:sz w:val="24"/>
                <w:szCs w:val="24"/>
              </w:rPr>
              <w:t>injecta</w:t>
            </w:r>
          </w:p>
          <w:p w14:paraId="5FB7C52B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Kangai injection</w:t>
            </w:r>
            <w:r w:rsidR="005E1AEA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OR Kangai </w:t>
            </w:r>
            <w:r w:rsidR="005E1AEA" w:rsidRPr="005E1AEA">
              <w:rPr>
                <w:rFonts w:ascii="Times New Roman" w:hAnsi="Times New Roman" w:cs="Times New Roman"/>
                <w:sz w:val="24"/>
                <w:szCs w:val="24"/>
              </w:rPr>
              <w:t>injecta</w:t>
            </w:r>
          </w:p>
          <w:p w14:paraId="2813FE7B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Renshenduotang injectioin</w:t>
            </w:r>
            <w:r w:rsidR="005E1AEA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="005E1AEA" w:rsidRPr="000A56DB">
              <w:rPr>
                <w:rFonts w:ascii="Times New Roman" w:hAnsi="Times New Roman" w:cs="Times New Roman"/>
                <w:sz w:val="24"/>
                <w:szCs w:val="24"/>
              </w:rPr>
              <w:t>OR</w:t>
            </w:r>
            <w:r w:rsidR="005E1AEA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Renshenduotang OR Aokanglai OR Anerxin OR Baifuxin OR Renshenduotang </w:t>
            </w:r>
            <w:r w:rsidR="005E1AEA" w:rsidRPr="005E1AEA">
              <w:rPr>
                <w:rFonts w:ascii="Times New Roman" w:hAnsi="Times New Roman" w:cs="Times New Roman"/>
                <w:sz w:val="24"/>
                <w:szCs w:val="24"/>
              </w:rPr>
              <w:t>injecta</w:t>
            </w:r>
          </w:p>
          <w:p w14:paraId="221671D4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198DE2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henfu injection</w:t>
            </w:r>
            <w:r w:rsidR="005E1AEA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OR Shenfu </w:t>
            </w:r>
            <w:r w:rsidR="005E1AEA" w:rsidRPr="005E1AEA">
              <w:rPr>
                <w:rFonts w:ascii="Times New Roman" w:hAnsi="Times New Roman" w:cs="Times New Roman"/>
                <w:sz w:val="24"/>
                <w:szCs w:val="24"/>
              </w:rPr>
              <w:t>injecta</w:t>
            </w:r>
          </w:p>
          <w:p w14:paraId="3964F5F6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hengmai injection</w:t>
            </w:r>
            <w:r w:rsidR="005E1AEA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OR Shengmai </w:t>
            </w:r>
            <w:r w:rsidR="005E1AEA" w:rsidRPr="005E1AEA">
              <w:rPr>
                <w:rFonts w:ascii="Times New Roman" w:hAnsi="Times New Roman" w:cs="Times New Roman"/>
                <w:sz w:val="24"/>
                <w:szCs w:val="24"/>
              </w:rPr>
              <w:t>injecta</w:t>
            </w:r>
          </w:p>
          <w:p w14:paraId="713CB68E" w14:textId="77777777" w:rsid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henmai injection</w:t>
            </w:r>
            <w:r w:rsidR="005E1AEA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OR Shenmai </w:t>
            </w:r>
            <w:r w:rsidR="005E1AEA" w:rsidRPr="005E1AEA">
              <w:rPr>
                <w:rFonts w:ascii="Times New Roman" w:hAnsi="Times New Roman" w:cs="Times New Roman"/>
                <w:sz w:val="24"/>
                <w:szCs w:val="24"/>
              </w:rPr>
              <w:t>injecta</w:t>
            </w:r>
          </w:p>
          <w:p w14:paraId="41345DC5" w14:textId="77777777" w:rsidR="000A56DB" w:rsidRPr="000A56DB" w:rsidRDefault="000A56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henqifuzheng injection</w:t>
            </w:r>
            <w:r w:rsidR="005E1AEA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OR Shenqifuzheng </w:t>
            </w:r>
            <w:r w:rsidR="005E1AEA" w:rsidRPr="005E1AEA">
              <w:rPr>
                <w:rFonts w:ascii="Times New Roman" w:hAnsi="Times New Roman" w:cs="Times New Roman"/>
                <w:sz w:val="24"/>
                <w:szCs w:val="24"/>
              </w:rPr>
              <w:t>injecta</w:t>
            </w:r>
          </w:p>
        </w:tc>
      </w:tr>
    </w:tbl>
    <w:p w14:paraId="0366582E" w14:textId="77777777" w:rsidR="000A56DB" w:rsidRDefault="000A56DB">
      <w:pPr>
        <w:rPr>
          <w:rFonts w:ascii="Times New Roman" w:hAnsi="Times New Roman" w:cs="Times New Roman"/>
          <w:b/>
          <w:sz w:val="24"/>
          <w:szCs w:val="24"/>
        </w:rPr>
      </w:pPr>
    </w:p>
    <w:p w14:paraId="085182DA" w14:textId="6B92FCA2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t>2.Pubmed</w:t>
      </w:r>
      <w:r w:rsidR="004E1108">
        <w:rPr>
          <w:rFonts w:ascii="Times New Roman" w:hAnsi="Times New Roman" w:cs="Times New Roman"/>
          <w:sz w:val="24"/>
          <w:szCs w:val="24"/>
        </w:rPr>
        <w:t>.</w:t>
      </w:r>
    </w:p>
    <w:p w14:paraId="3A15AA21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t>#1 NSCLC[MeSH Terms]</w:t>
      </w:r>
    </w:p>
    <w:p w14:paraId="6C2C9205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t>#2 carcinoma of the lungs[Title/Abstract]</w:t>
      </w:r>
      <w:r w:rsidRPr="00C27A3E">
        <w:rPr>
          <w:rFonts w:ascii="Times New Roman" w:hAnsi="Times New Roman" w:cs="Times New Roman"/>
          <w:sz w:val="24"/>
          <w:szCs w:val="24"/>
        </w:rPr>
        <w:cr/>
        <w:t>#3 lung cancer[Title/Abstract]</w:t>
      </w:r>
      <w:r w:rsidRPr="00C27A3E">
        <w:rPr>
          <w:rFonts w:ascii="Times New Roman" w:hAnsi="Times New Roman" w:cs="Times New Roman"/>
          <w:sz w:val="24"/>
          <w:szCs w:val="24"/>
        </w:rPr>
        <w:cr/>
        <w:t>#4 non-small cell lung cancer[Title/Abstract]</w:t>
      </w:r>
      <w:r w:rsidRPr="00C27A3E">
        <w:rPr>
          <w:rFonts w:ascii="Times New Roman" w:hAnsi="Times New Roman" w:cs="Times New Roman"/>
          <w:sz w:val="24"/>
          <w:szCs w:val="24"/>
        </w:rPr>
        <w:cr/>
        <w:t>#5 non small cell lung cancer[Title/Abstract]</w:t>
      </w:r>
      <w:r w:rsidRPr="00C27A3E">
        <w:rPr>
          <w:rFonts w:ascii="Times New Roman" w:hAnsi="Times New Roman" w:cs="Times New Roman"/>
          <w:sz w:val="24"/>
          <w:szCs w:val="24"/>
        </w:rPr>
        <w:cr/>
        <w:t>#6 non small cell lung carcinoma[Title/Abstract]</w:t>
      </w:r>
      <w:r w:rsidRPr="00C27A3E">
        <w:rPr>
          <w:rFonts w:ascii="Times New Roman" w:hAnsi="Times New Roman" w:cs="Times New Roman"/>
          <w:sz w:val="24"/>
          <w:szCs w:val="24"/>
        </w:rPr>
        <w:cr/>
        <w:t>#7 non-small cell lung carcinoma[Title/Abstract]</w:t>
      </w:r>
      <w:r w:rsidRPr="00C27A3E">
        <w:rPr>
          <w:rFonts w:ascii="Times New Roman" w:hAnsi="Times New Roman" w:cs="Times New Roman"/>
          <w:sz w:val="24"/>
          <w:szCs w:val="24"/>
        </w:rPr>
        <w:cr/>
        <w:t>#8 lung carcinoma[Title/Abstract]</w:t>
      </w:r>
      <w:r w:rsidRPr="00C27A3E">
        <w:rPr>
          <w:rFonts w:ascii="Times New Roman" w:hAnsi="Times New Roman" w:cs="Times New Roman"/>
          <w:sz w:val="24"/>
          <w:szCs w:val="24"/>
        </w:rPr>
        <w:cr/>
        <w:t>#9 #1 OR #2 OR #3 OR #4 OR #5 OR #6 OR #7 OR #8</w:t>
      </w:r>
    </w:p>
    <w:p w14:paraId="04EAC873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18965B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t>#10 Delisheng[Title/Abstract]</w:t>
      </w:r>
    </w:p>
    <w:p w14:paraId="504CEBD6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t>#11 Huangqi[Title/Abstract]</w:t>
      </w:r>
    </w:p>
    <w:p w14:paraId="32005539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t>#12 Kangai[Title/Abstract]</w:t>
      </w:r>
    </w:p>
    <w:p w14:paraId="51D23570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t>#13 Renshenduotang[Title/Abstract]</w:t>
      </w:r>
    </w:p>
    <w:p w14:paraId="0858D957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t>#14 Ginseng polysaccharide[Title/Abstract]</w:t>
      </w:r>
    </w:p>
    <w:p w14:paraId="5396954D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t>#15 Shenfu[Title/Abstract]</w:t>
      </w:r>
    </w:p>
    <w:p w14:paraId="52EA9BBD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t>#16 Shengmai[Title/Abstract]</w:t>
      </w:r>
    </w:p>
    <w:p w14:paraId="0D6589AA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t>#17 Shenmai[Title/Abstract]</w:t>
      </w:r>
    </w:p>
    <w:p w14:paraId="0B5EF6BC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lastRenderedPageBreak/>
        <w:t>#18 Shenqifuzheng[Title/Abstract]</w:t>
      </w:r>
    </w:p>
    <w:p w14:paraId="552C31B5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t xml:space="preserve">#19 #10 OR #11 OR #12 OR #13 OR #14 OR #15 OR #16 OR #17 OR #18 </w:t>
      </w:r>
    </w:p>
    <w:p w14:paraId="1B7BDB6D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</w:p>
    <w:p w14:paraId="799DA2EF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t>#20 randomized controlled trial[Publication Type]</w:t>
      </w:r>
    </w:p>
    <w:p w14:paraId="2F80AFD3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t>#21 controlled clinical trial[Publication Type]</w:t>
      </w:r>
    </w:p>
    <w:p w14:paraId="76E5F503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t>#22 randomized[Title/Abstract]</w:t>
      </w:r>
    </w:p>
    <w:p w14:paraId="6EF5593E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t>#23 placebo[Title/Abstract]</w:t>
      </w:r>
    </w:p>
    <w:p w14:paraId="556D81C1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t>#24 randomly[Title/Abstract]</w:t>
      </w:r>
    </w:p>
    <w:p w14:paraId="6517A80C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t>#25 trial[Title/Abstract]</w:t>
      </w:r>
    </w:p>
    <w:p w14:paraId="5796B384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t>#26 groups[Title/Abstract]</w:t>
      </w:r>
    </w:p>
    <w:p w14:paraId="4B71C304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t>#27"drug therapy" [Subheading]</w:t>
      </w:r>
    </w:p>
    <w:p w14:paraId="66535827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t xml:space="preserve">#28 #20 OR #21 OR #22 OR #23 OR #24 OR #25 OR #26 </w:t>
      </w:r>
    </w:p>
    <w:p w14:paraId="2669B8FF" w14:textId="77777777" w:rsidR="00C27A3E" w:rsidRP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</w:p>
    <w:p w14:paraId="40EAC689" w14:textId="015B9EA8" w:rsidR="00C27A3E" w:rsidRDefault="00C27A3E" w:rsidP="00C27A3E">
      <w:pPr>
        <w:rPr>
          <w:rFonts w:ascii="Times New Roman" w:hAnsi="Times New Roman" w:cs="Times New Roman"/>
          <w:sz w:val="24"/>
          <w:szCs w:val="24"/>
        </w:rPr>
      </w:pPr>
      <w:r w:rsidRPr="00C27A3E">
        <w:rPr>
          <w:rFonts w:ascii="Times New Roman" w:hAnsi="Times New Roman" w:cs="Times New Roman"/>
          <w:sz w:val="24"/>
          <w:szCs w:val="24"/>
        </w:rPr>
        <w:t>#29 #9 AND #19 AND #28</w:t>
      </w:r>
    </w:p>
    <w:p w14:paraId="32E23AAB" w14:textId="2BF18F56" w:rsidR="007C4C62" w:rsidRDefault="007C4C62" w:rsidP="00C27A3E">
      <w:pPr>
        <w:rPr>
          <w:rFonts w:ascii="Times New Roman" w:hAnsi="Times New Roman" w:cs="Times New Roman"/>
          <w:sz w:val="24"/>
          <w:szCs w:val="24"/>
        </w:rPr>
      </w:pPr>
    </w:p>
    <w:p w14:paraId="6D1493B8" w14:textId="71A01BD9" w:rsidR="007C4C62" w:rsidRPr="00C27A3E" w:rsidRDefault="007C4C62" w:rsidP="00C27A3E">
      <w:pPr>
        <w:rPr>
          <w:rFonts w:ascii="Times New Roman" w:hAnsi="Times New Roman" w:cs="Times New Roman"/>
          <w:sz w:val="24"/>
          <w:szCs w:val="24"/>
        </w:rPr>
      </w:pPr>
      <w:r w:rsidRPr="007C4C62">
        <w:rPr>
          <w:rFonts w:ascii="Times New Roman" w:hAnsi="Times New Roman" w:cs="Times New Roman"/>
          <w:sz w:val="24"/>
          <w:szCs w:val="24"/>
        </w:rPr>
        <w:t>Abbreviations:</w:t>
      </w:r>
      <w:r w:rsidR="00642E1E" w:rsidRPr="00642E1E">
        <w:rPr>
          <w:rFonts w:ascii="Times New Roman" w:hAnsi="Times New Roman"/>
          <w:sz w:val="24"/>
          <w:szCs w:val="24"/>
        </w:rPr>
        <w:t xml:space="preserve"> </w:t>
      </w:r>
      <w:r w:rsidR="00642E1E" w:rsidRPr="006F0FB5">
        <w:rPr>
          <w:rFonts w:ascii="Times New Roman" w:hAnsi="Times New Roman"/>
          <w:sz w:val="24"/>
          <w:szCs w:val="24"/>
        </w:rPr>
        <w:t>CHI</w:t>
      </w:r>
      <w:r w:rsidR="00642E1E">
        <w:rPr>
          <w:rFonts w:ascii="Times New Roman" w:hAnsi="Times New Roman" w:hint="eastAsia"/>
          <w:sz w:val="24"/>
          <w:szCs w:val="24"/>
        </w:rPr>
        <w:t>s</w:t>
      </w:r>
      <w:r w:rsidR="00642E1E">
        <w:rPr>
          <w:rFonts w:ascii="Times New Roman" w:hAnsi="Times New Roman"/>
          <w:sz w:val="24"/>
          <w:szCs w:val="24"/>
        </w:rPr>
        <w:t>,</w:t>
      </w:r>
      <w:r w:rsidR="00642E1E" w:rsidRPr="006F0FB5">
        <w:rPr>
          <w:rFonts w:ascii="Times New Roman" w:hAnsi="Times New Roman"/>
          <w:sz w:val="24"/>
          <w:szCs w:val="24"/>
        </w:rPr>
        <w:t xml:space="preserve"> Chinese herbal injection</w:t>
      </w:r>
      <w:r w:rsidR="00642E1E">
        <w:rPr>
          <w:rFonts w:ascii="Times New Roman" w:hAnsi="Times New Roman"/>
          <w:sz w:val="24"/>
          <w:szCs w:val="24"/>
        </w:rPr>
        <w:t>s</w:t>
      </w:r>
      <w:bookmarkStart w:id="2" w:name="_GoBack"/>
      <w:bookmarkEnd w:id="2"/>
      <w:r>
        <w:rPr>
          <w:rFonts w:ascii="Times New Roman" w:hAnsi="Times New Roman" w:cs="Times New Roman"/>
          <w:sz w:val="24"/>
          <w:szCs w:val="24"/>
        </w:rPr>
        <w:t>.</w:t>
      </w:r>
    </w:p>
    <w:sectPr w:rsidR="007C4C62" w:rsidRPr="00C27A3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57F76D" w14:textId="77777777" w:rsidR="003A48D7" w:rsidRDefault="003A48D7" w:rsidP="000A56DB">
      <w:r>
        <w:separator/>
      </w:r>
    </w:p>
  </w:endnote>
  <w:endnote w:type="continuationSeparator" w:id="0">
    <w:p w14:paraId="74E9DEAF" w14:textId="77777777" w:rsidR="003A48D7" w:rsidRDefault="003A48D7" w:rsidP="000A56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18BA96" w14:textId="77777777" w:rsidR="003A48D7" w:rsidRDefault="003A48D7" w:rsidP="000A56DB">
      <w:r>
        <w:separator/>
      </w:r>
    </w:p>
  </w:footnote>
  <w:footnote w:type="continuationSeparator" w:id="0">
    <w:p w14:paraId="24F00CEC" w14:textId="77777777" w:rsidR="003A48D7" w:rsidRDefault="003A48D7" w:rsidP="000A56D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ewMDY3Njc3MjNS0lEKTi0uzszPAykwrQUAHv9aVCwAAAA="/>
  </w:docVars>
  <w:rsids>
    <w:rsidRoot w:val="00873342"/>
    <w:rsid w:val="000A56DB"/>
    <w:rsid w:val="00362418"/>
    <w:rsid w:val="003869BD"/>
    <w:rsid w:val="003A48D7"/>
    <w:rsid w:val="004E1108"/>
    <w:rsid w:val="005E1AEA"/>
    <w:rsid w:val="00642E1E"/>
    <w:rsid w:val="006E1B1D"/>
    <w:rsid w:val="007C4C62"/>
    <w:rsid w:val="00873342"/>
    <w:rsid w:val="009A113C"/>
    <w:rsid w:val="00B2053D"/>
    <w:rsid w:val="00C27A3E"/>
    <w:rsid w:val="00C44CEC"/>
    <w:rsid w:val="00D0572A"/>
    <w:rsid w:val="00D12178"/>
    <w:rsid w:val="00DB6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DAD92A"/>
  <w15:docId w15:val="{3C524F13-842D-4DA3-98BE-CFC6DF791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A56D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A56D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A56D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A56DB"/>
    <w:rPr>
      <w:sz w:val="18"/>
      <w:szCs w:val="18"/>
    </w:rPr>
  </w:style>
  <w:style w:type="table" w:styleId="a7">
    <w:name w:val="Table Grid"/>
    <w:basedOn w:val="a1"/>
    <w:uiPriority w:val="59"/>
    <w:rsid w:val="000A56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288</Words>
  <Characters>1647</Characters>
  <Application>Microsoft Office Word</Application>
  <DocSecurity>0</DocSecurity>
  <Lines>13</Lines>
  <Paragraphs>3</Paragraphs>
  <ScaleCrop>false</ScaleCrop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ohuiyan</dc:creator>
  <cp:keywords/>
  <dc:description/>
  <cp:lastModifiedBy>luo huiyan</cp:lastModifiedBy>
  <cp:revision>8</cp:revision>
  <dcterms:created xsi:type="dcterms:W3CDTF">2019-10-05T07:13:00Z</dcterms:created>
  <dcterms:modified xsi:type="dcterms:W3CDTF">2020-03-08T03:04:00Z</dcterms:modified>
</cp:coreProperties>
</file>